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andy Mil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and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l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324 North Legett Avenue, Chicago, IL, USA Chicago, IL, USA 6064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randyemila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560656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enelop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ees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3/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yan</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5/2010</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ristan</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31/2012</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than</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2014</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